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to</w:t>
      </w:r>
    </w:p>
    <w:p>
      <w:pPr>
        <w:pStyle w:val="Date"/>
      </w:pPr>
      <w:r>
        <w:t xml:space="preserve">2024-04-14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.matri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.matrix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bsc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bscan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part.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part.plot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e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e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ot.matri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bsca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part.plo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br/>
      </w:r>
      <w:r>
        <w:rPr>
          <w:rStyle w:val="NormalTok"/>
        </w:rPr>
        <w:t xml:space="preserve">plotfigure </w:t>
      </w:r>
      <w:r>
        <w:rPr>
          <w:rStyle w:val="OtherTok"/>
        </w:rPr>
        <w:t xml:space="preserve">&lt;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row,dataset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set))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dataset[row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85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dataset[row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85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m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matrix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1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bookmarkStart w:id="23" w:name="introdução"/>
    <w:p>
      <w:pPr>
        <w:pStyle w:val="Heading1"/>
      </w:pPr>
      <w:r>
        <w:t xml:space="preserve">Introdução</w:t>
      </w:r>
    </w:p>
    <w:p>
      <w:pPr>
        <w:pStyle w:val="FirstParagraph"/>
      </w:pPr>
      <w:r>
        <w:t xml:space="preserve">O presente trabalho tem como objetivo o desenvolvimento de um modelo que</w:t>
      </w:r>
    </w:p>
    <w:p>
      <w:pPr>
        <w:pStyle w:val="BodyText"/>
      </w:pPr>
      <w:r>
        <w:t xml:space="preserve">A base de dados para o desenvolvimento do trabalho contém imagens de caracteres alfanuméricos manuscritos, incluindo letras maiúsculas e minúsculas, além de dígitos de 0 a 9. Cada imagem tem uma resolução de 28 × 28 = 784 pixeis. O trabalho será realizado para as letras D e F.</w:t>
      </w:r>
    </w:p>
    <w:p>
      <w:pPr>
        <w:pStyle w:val="SourceCode"/>
      </w:pPr>
      <w:r>
        <w:rPr>
          <w:rStyle w:val="NormalTok"/>
        </w:rPr>
        <w:t xml:space="preserve">train_data </w:t>
      </w:r>
      <w:r>
        <w:rPr>
          <w:rStyle w:val="OtherTok"/>
        </w:rPr>
        <w:t xml:space="preserve">&lt;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mnist-balanced-train.csv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_data </w:t>
      </w:r>
      <w:r>
        <w:rPr>
          <w:rStyle w:val="OtherTok"/>
        </w:rPr>
        <w:t xml:space="preserve">&lt;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mnist-balanced-test.csv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as figuras seguintes pode observar-se algumas das possíveis representações da letra D e da letra F.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plotfigur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train_data)</w:t>
      </w:r>
      <w:r>
        <w:br/>
      </w:r>
      <w:r>
        <w:rPr>
          <w:rStyle w:val="FunctionTok"/>
        </w:rPr>
        <w:t xml:space="preserve">plotfigur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train_data)</w:t>
      </w:r>
      <w:r>
        <w:br/>
      </w:r>
      <w:r>
        <w:rPr>
          <w:rStyle w:val="FunctionTok"/>
        </w:rPr>
        <w:t xml:space="preserve">plotfigur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train_data)</w:t>
      </w:r>
      <w:r>
        <w:br/>
      </w:r>
      <w:r>
        <w:rPr>
          <w:rStyle w:val="FunctionTok"/>
        </w:rPr>
        <w:t xml:space="preserve">plotfigur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train_data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rojeto-Grupo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ado que se pretende apenas trabalhar com as letras D e F, reduziu-se a base de dados inicial para que esta apenas contenha as letras D e F.</w:t>
      </w:r>
    </w:p>
    <w:p>
      <w:pPr>
        <w:pStyle w:val="SourceCode"/>
      </w:pPr>
      <w:r>
        <w:rPr>
          <w:rStyle w:val="NormalTok"/>
        </w:rPr>
        <w:t xml:space="preserve">label_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br/>
      </w:r>
      <w:r>
        <w:rPr>
          <w:rStyle w:val="NormalTok"/>
        </w:rPr>
        <w:t xml:space="preserve">label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br/>
      </w:r>
      <w:r>
        <w:br/>
      </w:r>
      <w:r>
        <w:rPr>
          <w:rStyle w:val="NormalTok"/>
        </w:rPr>
        <w:t xml:space="preserve">filtered_trai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_data[trai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1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abel_D, label_F), ]</w:t>
      </w:r>
      <w:r>
        <w:br/>
      </w:r>
      <w:r>
        <w:rPr>
          <w:rStyle w:val="NormalTok"/>
        </w:rPr>
        <w:t xml:space="preserve">filtered_tes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_data[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1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abel_D, label_F), ]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filtered_train_data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V1 V2 V3 V4 V5</w:t>
      </w:r>
      <w:r>
        <w:br/>
      </w:r>
      <w:r>
        <w:rPr>
          <w:rStyle w:val="VerbatimChar"/>
        </w:rPr>
        <w:t xml:space="preserve">## 4  15  0  0  0  0</w:t>
      </w:r>
      <w:r>
        <w:br/>
      </w:r>
      <w:r>
        <w:rPr>
          <w:rStyle w:val="VerbatimChar"/>
        </w:rPr>
        <w:t xml:space="preserve">## 13 15  0  0  0  0</w:t>
      </w:r>
      <w:r>
        <w:br/>
      </w:r>
      <w:r>
        <w:rPr>
          <w:rStyle w:val="VerbatimChar"/>
        </w:rPr>
        <w:t xml:space="preserve">## 14 13  0  0  0  0</w:t>
      </w:r>
      <w:r>
        <w:br/>
      </w:r>
      <w:r>
        <w:rPr>
          <w:rStyle w:val="VerbatimChar"/>
        </w:rPr>
        <w:t xml:space="preserve">## 53 15  0  0  0  0</w:t>
      </w:r>
      <w:r>
        <w:br/>
      </w:r>
      <w:r>
        <w:rPr>
          <w:rStyle w:val="VerbatimChar"/>
        </w:rPr>
        <w:t xml:space="preserve">## 73 13  0  0  0  0</w:t>
      </w:r>
    </w:p>
    <w:bookmarkEnd w:id="23"/>
    <w:bookmarkStart w:id="42" w:name="análise-exploratória"/>
    <w:p>
      <w:pPr>
        <w:pStyle w:val="Heading1"/>
      </w:pPr>
      <w:r>
        <w:t xml:space="preserve">Análise Exploratória</w:t>
      </w:r>
    </w:p>
    <w:p>
      <w:pPr>
        <w:pStyle w:val="FirstParagraph"/>
      </w:pPr>
      <w:r>
        <w:t xml:space="preserve">Com o objetivo de distinguir as duas letras, é necessário determinar uma zona de relevância, ou seja, o conjunto de pixeis que determinam com elevada probabilidade se na imagem está representada a letra D ou a letra F.</w:t>
      </w:r>
    </w:p>
    <w:p>
      <w:pPr>
        <w:pStyle w:val="BodyText"/>
      </w:pPr>
      <w:r>
        <w:t xml:space="preserve">Com este intuito foi construída uma árvore de decisão, representada na figura seguinte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elo_arv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V1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iltered_train_data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rpart.plot</w:t>
      </w:r>
      <w:r>
        <w:rPr>
          <w:rStyle w:val="NormalTok"/>
        </w:rPr>
        <w:t xml:space="preserve">(modelo_arvore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Árvore de Decisão - 'D' vs 'F'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box.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dBu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Projeto-Grupo_files/figure-docx/unnamed-chunk-5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árvore de decisão indica como pixel mais influente na diferenciação das letras o pixel 554. Se o valor do pixel for superior ou igual a 1, classifica-se a imagem como D. No entanto, se o pixel tiver um valor inferior a 1, o pixel 640 passa a ter influência para classificar a imagem. Isto significa que o pixel 554 é suficiente para classificar a imagem como D, mas não para classificar a imagem como F. A classificação da imagem como a letra F passa por analisar os pixeis 554, 640 e 496.</w:t>
      </w:r>
    </w:p>
    <w:p>
      <w:pPr>
        <w:pStyle w:val="BodyText"/>
      </w:pPr>
      <w:r>
        <w:t xml:space="preserve">Seguidamente, estão representados os gráficos das densidades para os valores do pixel 554, para a letra D e para a letra F. A representação da letra D no gráfico é feita pela cor azul, enquanto que a letra F é exibida pela cor vermelha. A linha vertical a tracejado indica quando o valor do pixel é igual a 1. É visível que para imagens da letra F, existe uma predisposição maior para que o valores do pixel 554 sejam menores, enquanto que, para imagens da letra D, o pixel assume vários valores. (</w:t>
      </w:r>
      <w:r>
        <w:rPr>
          <w:iCs/>
          <w:i/>
        </w:rPr>
        <w:t xml:space="preserve">comentar com árvore</w:t>
      </w:r>
      <w:r>
        <w:t xml:space="preserve">)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Projeto-Grupo_files/figure-docx/unnamed-chunk-6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ela caixa-de-bigodes seguinte, é perceptível que para valores do pixel 554 inferiores a 1, existe uma distinção entre a letra D e F. Podemos observar que para as imagens da letra F, é mais comum o pixel 554 apresentar valores inferiores a 1 e para as imagens da letra D, é mais comum o pixel 554 apresentar valores superiores a 1.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filtered_train_data[,</w:t>
      </w:r>
      <w:r>
        <w:rPr>
          <w:rStyle w:val="DecValTok"/>
        </w:rPr>
        <w:t xml:space="preserve">55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54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haracter_labels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FF996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996633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Letra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Intensidade dos pixei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outline=FALSE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ição dos Valores dos Pixels para 'D' e 'F'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Projeto-Grupo_files/figure-docx/unnamed-chunk-7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ombined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640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rou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or do Pixe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da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áfico de Dendidade para o Pixel 554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po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Projeto-Grupo_files/figure-docx/unnamed-chunk-8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-----------------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ombined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496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rou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or do Pixe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da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áfico de Dendidade para o Pixel 554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po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Projeto-Grupo_files/figure-docx/unnamed-chunk-8-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ums_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filtered_train_data[filtered_trai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label_D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ums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filtered_train_data[filtered_trai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label_F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differen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sums_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ums_F)</w:t>
      </w:r>
      <w:r>
        <w:br/>
      </w:r>
      <w:r>
        <w:br/>
      </w:r>
      <w:r>
        <w:br/>
      </w:r>
      <w:r>
        <w:rPr>
          <w:rStyle w:val="NormalTok"/>
        </w:rPr>
        <w:t xml:space="preserve">matrix_d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br/>
      </w:r>
      <w:r>
        <w:rPr>
          <w:rStyle w:val="NormalTok"/>
        </w:rPr>
        <w:t xml:space="preserve">differences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differences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matrix_dim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matrix_dim)</w:t>
      </w:r>
      <w:r>
        <w:br/>
      </w:r>
      <w:r>
        <w:br/>
      </w:r>
      <w:r>
        <w:br/>
      </w:r>
      <w:r>
        <w:rPr>
          <w:rStyle w:val="FunctionTok"/>
        </w:rPr>
        <w:t xml:space="preserve">ima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differences_matrix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m.colo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xei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xei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erença dos Valores dos Pixei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Projeto-Grupo_files/figure-docx/unnamed-chunk-9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to</dc:title>
  <dc:creator/>
  <cp:keywords/>
  <dcterms:created xsi:type="dcterms:W3CDTF">2024-05-08T18:37:35Z</dcterms:created>
  <dcterms:modified xsi:type="dcterms:W3CDTF">2024-05-08T18:3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14</vt:lpwstr>
  </property>
  <property fmtid="{D5CDD505-2E9C-101B-9397-08002B2CF9AE}" pid="3" name="output">
    <vt:lpwstr/>
  </property>
</Properties>
</file>